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28D929" w14:textId="77777777" w:rsidR="00053D2A" w:rsidRPr="00BF0168" w:rsidRDefault="00802F43" w:rsidP="00BF0168">
      <w:pPr>
        <w:jc w:val="center"/>
        <w:rPr>
          <w:sz w:val="40"/>
        </w:rPr>
      </w:pPr>
      <w:r>
        <w:rPr>
          <w:rFonts w:hint="eastAsia"/>
          <w:sz w:val="40"/>
        </w:rPr>
        <w:t>TITLE</w:t>
      </w:r>
      <w:r w:rsidR="002518B8">
        <w:rPr>
          <w:rFonts w:hint="eastAsia"/>
          <w:sz w:val="40"/>
        </w:rPr>
        <w:t>（</w:t>
      </w:r>
      <w:r w:rsidR="008571AB">
        <w:rPr>
          <w:sz w:val="40"/>
        </w:rPr>
        <w:t xml:space="preserve">Century </w:t>
      </w:r>
      <w:r w:rsidR="002518B8">
        <w:rPr>
          <w:rFonts w:hint="eastAsia"/>
          <w:sz w:val="40"/>
        </w:rPr>
        <w:t>20pt</w:t>
      </w:r>
      <w:r w:rsidR="002518B8">
        <w:rPr>
          <w:rFonts w:hint="eastAsia"/>
          <w:sz w:val="40"/>
        </w:rPr>
        <w:t>）</w:t>
      </w:r>
    </w:p>
    <w:p w14:paraId="461FE38B" w14:textId="77777777" w:rsidR="00BF0168" w:rsidRPr="002518B8" w:rsidRDefault="00BF0168"/>
    <w:p w14:paraId="506929D5" w14:textId="7FF495F2" w:rsidR="00BF0168" w:rsidRDefault="00D10861" w:rsidP="00B2344D">
      <w:pPr>
        <w:jc w:val="center"/>
      </w:pPr>
      <w:r>
        <w:rPr>
          <w:rFonts w:hint="eastAsia"/>
        </w:rPr>
        <w:t>*</w:t>
      </w:r>
      <w:r w:rsidR="00802F43">
        <w:t>1</w:t>
      </w:r>
      <w:r w:rsidR="00802F43" w:rsidRPr="00802F43">
        <w:rPr>
          <w:vertAlign w:val="superscript"/>
        </w:rPr>
        <w:t>st</w:t>
      </w:r>
      <w:r w:rsidR="00802F43">
        <w:t xml:space="preserve"> Author Name</w:t>
      </w:r>
      <w:r w:rsidR="00B2344D">
        <w:t xml:space="preserve"> </w:t>
      </w:r>
      <w:r w:rsidR="00B2344D">
        <w:rPr>
          <w:rFonts w:hint="eastAsia"/>
        </w:rPr>
        <w:t>(</w:t>
      </w:r>
      <w:r w:rsidR="008571AB">
        <w:t>Century</w:t>
      </w:r>
      <w:r w:rsidR="002518B8">
        <w:rPr>
          <w:rFonts w:hint="eastAsia"/>
        </w:rPr>
        <w:t xml:space="preserve"> 10.5</w:t>
      </w:r>
      <w:proofErr w:type="gramStart"/>
      <w:r w:rsidR="002518B8">
        <w:rPr>
          <w:rFonts w:hint="eastAsia"/>
        </w:rPr>
        <w:t>pt</w:t>
      </w:r>
      <w:r w:rsidR="00B2344D">
        <w:rPr>
          <w:rFonts w:hint="eastAsia"/>
        </w:rPr>
        <w:t xml:space="preserve">) </w:t>
      </w:r>
      <w:r w:rsidR="00B2344D">
        <w:t xml:space="preserve">  </w:t>
      </w:r>
      <w:proofErr w:type="gramEnd"/>
      <w:r w:rsidR="00B2344D">
        <w:t xml:space="preserve">     2</w:t>
      </w:r>
      <w:r w:rsidR="00B2344D" w:rsidRPr="00B2344D">
        <w:rPr>
          <w:vertAlign w:val="superscript"/>
        </w:rPr>
        <w:t>nd</w:t>
      </w:r>
      <w:r w:rsidR="00802F43">
        <w:t xml:space="preserve"> Author Name</w:t>
      </w:r>
      <w:r w:rsidR="00B2344D">
        <w:t xml:space="preserve"> </w:t>
      </w:r>
      <w:r w:rsidR="00B2344D">
        <w:rPr>
          <w:rFonts w:hint="eastAsia"/>
        </w:rPr>
        <w:t>(</w:t>
      </w:r>
      <w:r w:rsidR="008571AB">
        <w:t>Century</w:t>
      </w:r>
      <w:r>
        <w:rPr>
          <w:rFonts w:hint="eastAsia"/>
        </w:rPr>
        <w:t xml:space="preserve"> 10.5pt</w:t>
      </w:r>
      <w:r w:rsidR="00B2344D">
        <w:rPr>
          <w:rFonts w:hint="eastAsia"/>
        </w:rPr>
        <w:t>)</w:t>
      </w:r>
    </w:p>
    <w:p w14:paraId="6D769E27" w14:textId="3C920E9E" w:rsidR="00BF0168" w:rsidRDefault="000430EA" w:rsidP="00BF0168">
      <w:pPr>
        <w:jc w:val="center"/>
      </w:pPr>
      <w:r>
        <w:t>Organization</w:t>
      </w:r>
      <w:r w:rsidR="00B2344D">
        <w:rPr>
          <w:rFonts w:hint="eastAsia"/>
        </w:rPr>
        <w:t xml:space="preserve"> </w:t>
      </w:r>
      <w:r w:rsidR="00B2344D">
        <w:t>(</w:t>
      </w:r>
      <w:r>
        <w:t>Century</w:t>
      </w:r>
      <w:r w:rsidR="002518B8">
        <w:rPr>
          <w:rFonts w:hint="eastAsia"/>
        </w:rPr>
        <w:t xml:space="preserve"> 10.5</w:t>
      </w:r>
      <w:proofErr w:type="gramStart"/>
      <w:r w:rsidR="002518B8">
        <w:rPr>
          <w:rFonts w:hint="eastAsia"/>
        </w:rPr>
        <w:t>pt</w:t>
      </w:r>
      <w:r w:rsidR="00B2344D">
        <w:rPr>
          <w:rFonts w:hint="eastAsia"/>
        </w:rPr>
        <w:t xml:space="preserve">) </w:t>
      </w:r>
      <w:r w:rsidR="00B2344D">
        <w:t xml:space="preserve">  </w:t>
      </w:r>
      <w:proofErr w:type="gramEnd"/>
      <w:r w:rsidR="00B2344D">
        <w:t xml:space="preserve">      </w:t>
      </w:r>
      <w:r>
        <w:t>Organization</w:t>
      </w:r>
      <w:r w:rsidR="00B2344D">
        <w:t xml:space="preserve"> </w:t>
      </w:r>
      <w:r w:rsidR="00B2344D">
        <w:rPr>
          <w:rFonts w:hint="eastAsia"/>
        </w:rPr>
        <w:t>(</w:t>
      </w:r>
      <w:r>
        <w:t>Century</w:t>
      </w:r>
      <w:r>
        <w:rPr>
          <w:rFonts w:hint="eastAsia"/>
        </w:rPr>
        <w:t xml:space="preserve"> 10.5pt</w:t>
      </w:r>
      <w:r w:rsidR="00B2344D">
        <w:rPr>
          <w:rFonts w:hint="eastAsia"/>
        </w:rPr>
        <w:t>)</w:t>
      </w:r>
    </w:p>
    <w:p w14:paraId="7A9E2CD5" w14:textId="77777777" w:rsidR="00BF0168" w:rsidRDefault="00BF0168"/>
    <w:p w14:paraId="212AF286" w14:textId="52E28D4D" w:rsidR="004106D4" w:rsidRDefault="000430EA">
      <w:r>
        <w:t>Abstract</w:t>
      </w:r>
      <w:r w:rsidR="00BF0168">
        <w:rPr>
          <w:rFonts w:hint="eastAsia"/>
        </w:rPr>
        <w:t>：</w:t>
      </w:r>
      <w:r>
        <w:t xml:space="preserve">150 words for abstract by century </w:t>
      </w:r>
      <w:r w:rsidR="002518B8">
        <w:rPr>
          <w:rFonts w:hint="eastAsia"/>
        </w:rPr>
        <w:t>10.5</w:t>
      </w:r>
      <w:r>
        <w:t xml:space="preserve"> </w:t>
      </w:r>
      <w:r w:rsidR="002518B8">
        <w:rPr>
          <w:rFonts w:hint="eastAsia"/>
        </w:rPr>
        <w:t>pt</w:t>
      </w:r>
      <w:r>
        <w:t xml:space="preserve">. 150 words for abstract by century </w:t>
      </w:r>
      <w:r>
        <w:rPr>
          <w:rFonts w:hint="eastAsia"/>
        </w:rPr>
        <w:t>10.5</w:t>
      </w:r>
      <w:r>
        <w:t xml:space="preserve"> </w:t>
      </w:r>
      <w:r>
        <w:rPr>
          <w:rFonts w:hint="eastAsia"/>
        </w:rPr>
        <w:t>pt</w:t>
      </w:r>
      <w:r>
        <w:t>.</w:t>
      </w:r>
      <w:r w:rsidRPr="000430EA">
        <w:t xml:space="preserve"> </w:t>
      </w:r>
      <w:r>
        <w:t xml:space="preserve">150 words for abstract by century </w:t>
      </w:r>
      <w:r>
        <w:rPr>
          <w:rFonts w:hint="eastAsia"/>
        </w:rPr>
        <w:t>10.5</w:t>
      </w:r>
      <w:r>
        <w:t xml:space="preserve"> </w:t>
      </w:r>
      <w:r>
        <w:rPr>
          <w:rFonts w:hint="eastAsia"/>
        </w:rPr>
        <w:t>pt</w:t>
      </w:r>
      <w:r>
        <w:t>.</w:t>
      </w:r>
      <w:r w:rsidRPr="000430EA">
        <w:t xml:space="preserve"> </w:t>
      </w:r>
      <w:r>
        <w:t xml:space="preserve">150 words for abstract by century </w:t>
      </w:r>
      <w:r>
        <w:rPr>
          <w:rFonts w:hint="eastAsia"/>
        </w:rPr>
        <w:t>10.5</w:t>
      </w:r>
      <w:r>
        <w:t xml:space="preserve"> </w:t>
      </w:r>
      <w:r>
        <w:rPr>
          <w:rFonts w:hint="eastAsia"/>
        </w:rPr>
        <w:t>pt</w:t>
      </w:r>
      <w:r>
        <w:t xml:space="preserve">. 150 words for abstract by century </w:t>
      </w:r>
      <w:r>
        <w:rPr>
          <w:rFonts w:hint="eastAsia"/>
        </w:rPr>
        <w:t>10.5</w:t>
      </w:r>
      <w:r>
        <w:t xml:space="preserve"> </w:t>
      </w:r>
      <w:r>
        <w:rPr>
          <w:rFonts w:hint="eastAsia"/>
        </w:rPr>
        <w:t>pt</w:t>
      </w:r>
      <w:r>
        <w:t xml:space="preserve">. 150 words for abstract by century </w:t>
      </w:r>
      <w:r>
        <w:rPr>
          <w:rFonts w:hint="eastAsia"/>
        </w:rPr>
        <w:t>10.5</w:t>
      </w:r>
      <w:r>
        <w:t xml:space="preserve"> </w:t>
      </w:r>
      <w:r>
        <w:rPr>
          <w:rFonts w:hint="eastAsia"/>
        </w:rPr>
        <w:t>pt</w:t>
      </w:r>
      <w:r>
        <w:t>.</w:t>
      </w:r>
      <w:r w:rsidRPr="000430EA">
        <w:t xml:space="preserve"> </w:t>
      </w:r>
      <w:r>
        <w:t xml:space="preserve">150 words for abstract by century </w:t>
      </w:r>
      <w:r>
        <w:rPr>
          <w:rFonts w:hint="eastAsia"/>
        </w:rPr>
        <w:t>10.5</w:t>
      </w:r>
      <w:r>
        <w:t xml:space="preserve"> </w:t>
      </w:r>
      <w:r>
        <w:rPr>
          <w:rFonts w:hint="eastAsia"/>
        </w:rPr>
        <w:t>pt</w:t>
      </w:r>
      <w:r>
        <w:t>.</w:t>
      </w:r>
      <w:r w:rsidRPr="000430EA">
        <w:t xml:space="preserve"> </w:t>
      </w:r>
      <w:r>
        <w:t xml:space="preserve">150 words for abstract by century </w:t>
      </w:r>
      <w:r>
        <w:rPr>
          <w:rFonts w:hint="eastAsia"/>
        </w:rPr>
        <w:t>10.5</w:t>
      </w:r>
      <w:r>
        <w:t xml:space="preserve"> </w:t>
      </w:r>
      <w:r>
        <w:rPr>
          <w:rFonts w:hint="eastAsia"/>
        </w:rPr>
        <w:t>pt</w:t>
      </w:r>
      <w:r>
        <w:t>.</w:t>
      </w:r>
      <w:r w:rsidRPr="000430EA">
        <w:t xml:space="preserve"> </w:t>
      </w:r>
      <w:r>
        <w:t xml:space="preserve">150 words for abstract by century </w:t>
      </w:r>
      <w:r>
        <w:rPr>
          <w:rFonts w:hint="eastAsia"/>
        </w:rPr>
        <w:t>10.5</w:t>
      </w:r>
      <w:r>
        <w:t xml:space="preserve"> </w:t>
      </w:r>
      <w:r>
        <w:rPr>
          <w:rFonts w:hint="eastAsia"/>
        </w:rPr>
        <w:t>pt</w:t>
      </w:r>
      <w:r>
        <w:t>.</w:t>
      </w:r>
      <w:r w:rsidRPr="000430EA">
        <w:t xml:space="preserve"> </w:t>
      </w:r>
    </w:p>
    <w:p w14:paraId="07A6BDFF" w14:textId="77777777" w:rsidR="001A5E02" w:rsidRDefault="001A5E02"/>
    <w:p w14:paraId="22D3A5C6" w14:textId="77777777" w:rsidR="001A5E02" w:rsidRDefault="000430EA">
      <w:r>
        <w:t>Keywords</w:t>
      </w:r>
      <w:r w:rsidR="001A5E02">
        <w:rPr>
          <w:rFonts w:hint="eastAsia"/>
        </w:rPr>
        <w:t>：</w:t>
      </w:r>
      <w:r>
        <w:t xml:space="preserve">Century </w:t>
      </w:r>
      <w:r w:rsidR="001A5E02">
        <w:rPr>
          <w:rFonts w:hint="eastAsia"/>
        </w:rPr>
        <w:t>10.5pt</w:t>
      </w:r>
      <w:r>
        <w:t>, less 5 keywords, using , .</w:t>
      </w:r>
    </w:p>
    <w:p w14:paraId="2C8B5102" w14:textId="77777777" w:rsidR="00BF0168" w:rsidRPr="001A5E02" w:rsidRDefault="00BF0168"/>
    <w:p w14:paraId="77AF766A" w14:textId="77777777" w:rsidR="00BF0168" w:rsidRDefault="00BF0168">
      <w:pPr>
        <w:sectPr w:rsidR="00BF0168" w:rsidSect="00BF0168">
          <w:type w:val="continuous"/>
          <w:pgSz w:w="11906" w:h="16838"/>
          <w:pgMar w:top="1440" w:right="1080" w:bottom="1440" w:left="1080" w:header="851" w:footer="992" w:gutter="0"/>
          <w:cols w:space="720"/>
          <w:docGrid w:type="lines" w:linePitch="360"/>
        </w:sectPr>
      </w:pPr>
    </w:p>
    <w:p w14:paraId="215EC5A8" w14:textId="524B9BA3" w:rsidR="00BF0168" w:rsidRDefault="007466BD" w:rsidP="00B42AD4">
      <w:pPr>
        <w:pStyle w:val="1"/>
        <w:numPr>
          <w:ilvl w:val="0"/>
          <w:numId w:val="1"/>
        </w:numPr>
      </w:pPr>
      <w:r>
        <w:t>Chapter</w:t>
      </w:r>
      <w:r w:rsidR="00CD711A">
        <w:t xml:space="preserve"> </w:t>
      </w:r>
      <w:r>
        <w:t>(</w:t>
      </w:r>
      <w:r w:rsidR="001A5E02">
        <w:rPr>
          <w:rFonts w:hint="eastAsia"/>
        </w:rPr>
        <w:t>MS</w:t>
      </w:r>
      <w:r w:rsidR="00CD711A">
        <w:t xml:space="preserve"> Gothic</w:t>
      </w:r>
      <w:r w:rsidR="001A5E02">
        <w:rPr>
          <w:rFonts w:hint="eastAsia"/>
        </w:rPr>
        <w:t xml:space="preserve"> 12pt</w:t>
      </w:r>
      <w:r>
        <w:t>)</w:t>
      </w:r>
    </w:p>
    <w:p w14:paraId="4BD18F54" w14:textId="51FAD44A" w:rsidR="001A5E02" w:rsidRDefault="007466BD" w:rsidP="001A5E02">
      <w:pPr>
        <w:pStyle w:val="2"/>
        <w:numPr>
          <w:ilvl w:val="1"/>
          <w:numId w:val="6"/>
        </w:numPr>
      </w:pPr>
      <w:r>
        <w:t>Section (</w:t>
      </w:r>
      <w:r w:rsidR="00CD711A" w:rsidRPr="00CD711A">
        <w:t>MS Gothic</w:t>
      </w:r>
      <w:r w:rsidR="001A5E02">
        <w:rPr>
          <w:rFonts w:hint="eastAsia"/>
        </w:rPr>
        <w:t xml:space="preserve"> 10.5pt</w:t>
      </w:r>
      <w:r>
        <w:t>)</w:t>
      </w:r>
    </w:p>
    <w:p w14:paraId="4174666D" w14:textId="708CE5D7" w:rsidR="001A5E02" w:rsidRPr="001A5E02" w:rsidRDefault="007466BD" w:rsidP="001A5E02">
      <w:pPr>
        <w:pStyle w:val="3"/>
        <w:numPr>
          <w:ilvl w:val="2"/>
          <w:numId w:val="6"/>
        </w:numPr>
        <w:ind w:leftChars="0"/>
      </w:pPr>
      <w:r>
        <w:t>Subsection</w:t>
      </w:r>
      <w:r w:rsidR="00CD711A" w:rsidRPr="00CD711A">
        <w:t xml:space="preserve"> </w:t>
      </w:r>
      <w:r>
        <w:t>(</w:t>
      </w:r>
      <w:r w:rsidR="00CD711A" w:rsidRPr="00CD711A">
        <w:t xml:space="preserve">MS Gothic </w:t>
      </w:r>
      <w:r w:rsidR="001A5E02">
        <w:rPr>
          <w:rFonts w:hint="eastAsia"/>
        </w:rPr>
        <w:t>10.5pt</w:t>
      </w:r>
      <w:r>
        <w:t>)</w:t>
      </w:r>
    </w:p>
    <w:p w14:paraId="298A466E" w14:textId="50F9F7EB" w:rsidR="00D10861" w:rsidRDefault="007466BD" w:rsidP="007466BD">
      <w:pPr>
        <w:ind w:firstLineChars="100" w:firstLine="210"/>
      </w:pPr>
      <w:r>
        <w:rPr>
          <w:rFonts w:hint="eastAsia"/>
        </w:rPr>
        <w:t>The s</w:t>
      </w:r>
      <w:r>
        <w:t>peaker’s</w:t>
      </w:r>
      <w:r w:rsidR="00CD711A">
        <w:t xml:space="preserve"> name needs to be noticed by</w:t>
      </w:r>
      <w:r w:rsidR="00CD711A">
        <w:rPr>
          <w:rFonts w:hint="eastAsia"/>
        </w:rPr>
        <w:t xml:space="preserve"> </w:t>
      </w:r>
      <w:r w:rsidR="00D10861">
        <w:rPr>
          <w:rFonts w:hint="eastAsia"/>
        </w:rPr>
        <w:t>*</w:t>
      </w:r>
      <w:r w:rsidR="00CD711A">
        <w:t xml:space="preserve">. </w:t>
      </w:r>
    </w:p>
    <w:p w14:paraId="38BCB3D7" w14:textId="22271915" w:rsidR="00CD711A" w:rsidRDefault="00CD711A" w:rsidP="007466BD">
      <w:pPr>
        <w:ind w:firstLineChars="100" w:firstLine="210"/>
      </w:pPr>
      <w:r>
        <w:t xml:space="preserve">Article should be written by Century </w:t>
      </w:r>
      <w:r w:rsidR="001A5E02">
        <w:rPr>
          <w:rFonts w:hint="eastAsia"/>
        </w:rPr>
        <w:t>1</w:t>
      </w:r>
      <w:r w:rsidR="003C06F5">
        <w:t>0.5</w:t>
      </w:r>
      <w:r w:rsidR="001A5E02">
        <w:rPr>
          <w:rFonts w:hint="eastAsia"/>
        </w:rPr>
        <w:t>pt</w:t>
      </w:r>
      <w:r>
        <w:t xml:space="preserve">, though similar font </w:t>
      </w:r>
      <w:r w:rsidR="001B1C80">
        <w:t>is also acceptable</w:t>
      </w:r>
      <w:r>
        <w:t xml:space="preserve"> depending on OS situation. </w:t>
      </w:r>
    </w:p>
    <w:p w14:paraId="79847276" w14:textId="47A50E6C" w:rsidR="00BF0F08" w:rsidRDefault="00CD711A" w:rsidP="007466BD">
      <w:pPr>
        <w:ind w:firstLineChars="100" w:firstLine="210"/>
      </w:pPr>
      <w:r>
        <w:t xml:space="preserve">Proceeding is basically </w:t>
      </w:r>
      <w:r w:rsidR="00BF0F08">
        <w:rPr>
          <w:rFonts w:hint="eastAsia"/>
        </w:rPr>
        <w:t>4</w:t>
      </w:r>
      <w:r>
        <w:t>pages for one presentation, though maximum 8 pages are available by additional pay.</w:t>
      </w:r>
    </w:p>
    <w:p w14:paraId="69281AB7" w14:textId="77777777" w:rsidR="001A5E02" w:rsidRDefault="001A5E02" w:rsidP="00B42AD4"/>
    <w:p w14:paraId="41787D28" w14:textId="77777777" w:rsidR="007466BD" w:rsidRDefault="007466BD" w:rsidP="007466BD">
      <w:pPr>
        <w:pStyle w:val="2"/>
        <w:numPr>
          <w:ilvl w:val="1"/>
          <w:numId w:val="6"/>
        </w:numPr>
      </w:pPr>
      <w:r>
        <w:t xml:space="preserve">Figure </w:t>
      </w:r>
      <w:r w:rsidR="00CD711A">
        <w:t xml:space="preserve">and </w:t>
      </w:r>
      <w:r>
        <w:t>Table</w:t>
      </w:r>
    </w:p>
    <w:p w14:paraId="7037174D" w14:textId="15B2F294" w:rsidR="001A5E02" w:rsidRDefault="002F3563" w:rsidP="00230ECE">
      <w:pPr>
        <w:ind w:firstLineChars="100" w:firstLine="210"/>
      </w:pPr>
      <w:r>
        <w:rPr>
          <w:rFonts w:hint="eastAsia"/>
        </w:rPr>
        <w:t xml:space="preserve">The </w:t>
      </w:r>
      <w:r w:rsidR="007466BD">
        <w:t>Figure</w:t>
      </w:r>
      <w:r w:rsidR="00230ECE">
        <w:t xml:space="preserve">s </w:t>
      </w:r>
      <w:r w:rsidR="00CD711A">
        <w:t xml:space="preserve">and </w:t>
      </w:r>
      <w:r w:rsidR="00230ECE">
        <w:t>table</w:t>
      </w:r>
      <w:r w:rsidR="00E90CB4">
        <w:t>s</w:t>
      </w:r>
      <w:r w:rsidR="00CD711A">
        <w:t xml:space="preserve"> need numbering as </w:t>
      </w:r>
      <w:r w:rsidR="00230ECE">
        <w:t>Fig.</w:t>
      </w:r>
      <w:r w:rsidR="008F5D92">
        <w:t xml:space="preserve"> </w:t>
      </w:r>
      <w:r w:rsidR="00E90CB4">
        <w:t xml:space="preserve">1, </w:t>
      </w:r>
      <w:r w:rsidR="00230ECE">
        <w:t>Table</w:t>
      </w:r>
      <w:r w:rsidR="00D34007">
        <w:t xml:space="preserve"> </w:t>
      </w:r>
      <w:r w:rsidR="00CD711A">
        <w:t>1.</w:t>
      </w:r>
      <w:r w:rsidR="00230ECE">
        <w:rPr>
          <w:rFonts w:hint="eastAsia"/>
        </w:rPr>
        <w:t xml:space="preserve"> </w:t>
      </w:r>
      <w:r>
        <w:t>The f</w:t>
      </w:r>
      <w:r w:rsidR="008E4448">
        <w:t>igure</w:t>
      </w:r>
      <w:r w:rsidR="00CD711A">
        <w:t xml:space="preserve"> need</w:t>
      </w:r>
      <w:r>
        <w:t>s</w:t>
      </w:r>
      <w:r w:rsidR="00CD711A">
        <w:t xml:space="preserve"> caption at below of </w:t>
      </w:r>
      <w:r>
        <w:t>it</w:t>
      </w:r>
      <w:r w:rsidR="00CD711A">
        <w:t xml:space="preserve">, </w:t>
      </w:r>
      <w:r>
        <w:t>the t</w:t>
      </w:r>
      <w:r w:rsidR="008E4448">
        <w:rPr>
          <w:rFonts w:hint="eastAsia"/>
        </w:rPr>
        <w:t>able</w:t>
      </w:r>
      <w:r w:rsidR="00CD711A">
        <w:t xml:space="preserve"> </w:t>
      </w:r>
      <w:r w:rsidR="00E90CB4">
        <w:t xml:space="preserve">at top. </w:t>
      </w:r>
      <w:bookmarkStart w:id="0" w:name="_GoBack"/>
      <w:bookmarkEnd w:id="0"/>
    </w:p>
    <w:p w14:paraId="0C85D6B8" w14:textId="77777777" w:rsidR="00BD7D23" w:rsidRDefault="00BD7D23" w:rsidP="00BD7D23"/>
    <w:p w14:paraId="058AFA22" w14:textId="77777777" w:rsidR="007D60E3" w:rsidRDefault="003C06F5" w:rsidP="003C06F5">
      <w:pPr>
        <w:ind w:firstLineChars="100" w:firstLine="210"/>
        <w:jc w:val="center"/>
      </w:pPr>
      <w:r>
        <w:rPr>
          <w:noProof/>
        </w:rPr>
        <w:drawing>
          <wp:inline distT="0" distB="0" distL="0" distR="0" wp14:anchorId="2738790A" wp14:editId="3C88427C">
            <wp:extent cx="1738791" cy="364703"/>
            <wp:effectExtent l="0" t="0" r="0" b="0"/>
            <wp:docPr id="1" name="図 1" descr="æ¥æ¬åµé å­¦ä¼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æ¥æ¬åµé å­¦ä¼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605" cy="3730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AAA10D" w14:textId="780367D8" w:rsidR="007D60E3" w:rsidRDefault="007466BD" w:rsidP="003C06F5">
      <w:pPr>
        <w:jc w:val="center"/>
      </w:pPr>
      <w:r>
        <w:t>Fig.</w:t>
      </w:r>
      <w:r w:rsidR="00923110">
        <w:t xml:space="preserve"> </w:t>
      </w:r>
      <w:proofErr w:type="gramStart"/>
      <w:r w:rsidR="003C06F5">
        <w:rPr>
          <w:rFonts w:hint="eastAsia"/>
        </w:rPr>
        <w:t>1</w:t>
      </w:r>
      <w:r w:rsidR="00B2344D">
        <w:rPr>
          <w:rFonts w:hint="eastAsia"/>
        </w:rPr>
        <w:t xml:space="preserve"> </w:t>
      </w:r>
      <w:r w:rsidR="00B2344D">
        <w:t>:</w:t>
      </w:r>
      <w:proofErr w:type="gramEnd"/>
      <w:r w:rsidR="00B2344D">
        <w:t xml:space="preserve"> </w:t>
      </w:r>
      <w:r w:rsidR="00E90CB4">
        <w:t>JCS</w:t>
      </w:r>
      <w:r w:rsidR="00230ECE">
        <w:t xml:space="preserve"> logo</w:t>
      </w:r>
    </w:p>
    <w:p w14:paraId="7E4865C7" w14:textId="77777777" w:rsidR="00230ECE" w:rsidRPr="00230ECE" w:rsidRDefault="00230ECE" w:rsidP="007D60E3"/>
    <w:p w14:paraId="735D6975" w14:textId="79B415D5" w:rsidR="003C06F5" w:rsidRDefault="00230ECE" w:rsidP="00D77117">
      <w:pPr>
        <w:jc w:val="center"/>
      </w:pPr>
      <w:r>
        <w:t xml:space="preserve"> Table </w:t>
      </w:r>
      <w:proofErr w:type="gramStart"/>
      <w:r w:rsidR="003C06F5">
        <w:rPr>
          <w:rFonts w:hint="eastAsia"/>
        </w:rPr>
        <w:t>1</w:t>
      </w:r>
      <w:r w:rsidR="00B2344D">
        <w:rPr>
          <w:rFonts w:hint="eastAsia"/>
        </w:rPr>
        <w:t xml:space="preserve"> </w:t>
      </w:r>
      <w:r w:rsidR="00B2344D">
        <w:t>:</w:t>
      </w:r>
      <w:proofErr w:type="gramEnd"/>
      <w:r w:rsidR="00B2344D">
        <w:t xml:space="preserve"> </w:t>
      </w:r>
      <w:r w:rsidR="00E90CB4">
        <w:t xml:space="preserve">Country and Typical Food </w:t>
      </w:r>
    </w:p>
    <w:tbl>
      <w:tblPr>
        <w:tblStyle w:val="a4"/>
        <w:tblW w:w="0" w:type="auto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46"/>
        <w:gridCol w:w="1866"/>
      </w:tblGrid>
      <w:tr w:rsidR="003C06F5" w14:paraId="1F5EB856" w14:textId="77777777" w:rsidTr="00D77117">
        <w:trPr>
          <w:jc w:val="center"/>
        </w:trPr>
        <w:tc>
          <w:tcPr>
            <w:tcW w:w="1446" w:type="dxa"/>
            <w:tcBorders>
              <w:top w:val="single" w:sz="4" w:space="0" w:color="auto"/>
              <w:bottom w:val="single" w:sz="4" w:space="0" w:color="auto"/>
            </w:tcBorders>
          </w:tcPr>
          <w:p w14:paraId="61A3A1A4" w14:textId="77777777" w:rsidR="003C06F5" w:rsidRDefault="00E90CB4" w:rsidP="00D77117">
            <w:pPr>
              <w:jc w:val="center"/>
            </w:pPr>
            <w:r>
              <w:t>Country</w:t>
            </w:r>
          </w:p>
        </w:tc>
        <w:tc>
          <w:tcPr>
            <w:tcW w:w="1866" w:type="dxa"/>
            <w:tcBorders>
              <w:top w:val="single" w:sz="4" w:space="0" w:color="auto"/>
              <w:bottom w:val="single" w:sz="4" w:space="0" w:color="auto"/>
            </w:tcBorders>
          </w:tcPr>
          <w:p w14:paraId="5D7CFF65" w14:textId="77777777" w:rsidR="003C06F5" w:rsidRDefault="00E90CB4" w:rsidP="00D77117">
            <w:pPr>
              <w:jc w:val="center"/>
            </w:pPr>
            <w:r>
              <w:t>Typical Food</w:t>
            </w:r>
          </w:p>
        </w:tc>
      </w:tr>
      <w:tr w:rsidR="003C06F5" w14:paraId="006C4C60" w14:textId="77777777" w:rsidTr="00D77117">
        <w:trPr>
          <w:jc w:val="center"/>
        </w:trPr>
        <w:tc>
          <w:tcPr>
            <w:tcW w:w="1446" w:type="dxa"/>
            <w:tcBorders>
              <w:top w:val="single" w:sz="4" w:space="0" w:color="auto"/>
            </w:tcBorders>
          </w:tcPr>
          <w:p w14:paraId="0FD26B46" w14:textId="77777777" w:rsidR="003C06F5" w:rsidRDefault="00E90CB4" w:rsidP="00D77117">
            <w:pPr>
              <w:jc w:val="center"/>
            </w:pPr>
            <w:r>
              <w:t>Japan</w:t>
            </w:r>
          </w:p>
        </w:tc>
        <w:tc>
          <w:tcPr>
            <w:tcW w:w="1866" w:type="dxa"/>
            <w:tcBorders>
              <w:top w:val="single" w:sz="4" w:space="0" w:color="auto"/>
            </w:tcBorders>
          </w:tcPr>
          <w:p w14:paraId="166A2078" w14:textId="77777777" w:rsidR="003C06F5" w:rsidRDefault="00E90CB4" w:rsidP="00D77117">
            <w:pPr>
              <w:jc w:val="center"/>
            </w:pPr>
            <w:r>
              <w:t>Sushi</w:t>
            </w:r>
          </w:p>
        </w:tc>
      </w:tr>
      <w:tr w:rsidR="003C06F5" w14:paraId="032B9B1F" w14:textId="77777777" w:rsidTr="00D77117">
        <w:trPr>
          <w:jc w:val="center"/>
        </w:trPr>
        <w:tc>
          <w:tcPr>
            <w:tcW w:w="1446" w:type="dxa"/>
          </w:tcPr>
          <w:p w14:paraId="55BABBDE" w14:textId="77777777" w:rsidR="003C06F5" w:rsidRDefault="00E90CB4" w:rsidP="00D77117">
            <w:pPr>
              <w:jc w:val="center"/>
            </w:pPr>
            <w:r>
              <w:t>Korea</w:t>
            </w:r>
          </w:p>
        </w:tc>
        <w:tc>
          <w:tcPr>
            <w:tcW w:w="1866" w:type="dxa"/>
          </w:tcPr>
          <w:p w14:paraId="77C607F1" w14:textId="77777777" w:rsidR="003C06F5" w:rsidRDefault="00E90CB4" w:rsidP="00D77117">
            <w:pPr>
              <w:jc w:val="center"/>
            </w:pPr>
            <w:r>
              <w:t>Kimchi</w:t>
            </w:r>
          </w:p>
        </w:tc>
      </w:tr>
      <w:tr w:rsidR="003C06F5" w14:paraId="3AF6CB5C" w14:textId="77777777" w:rsidTr="00D77117">
        <w:trPr>
          <w:jc w:val="center"/>
        </w:trPr>
        <w:tc>
          <w:tcPr>
            <w:tcW w:w="1446" w:type="dxa"/>
          </w:tcPr>
          <w:p w14:paraId="3AEA9D66" w14:textId="77777777" w:rsidR="003C06F5" w:rsidRDefault="00E90CB4" w:rsidP="00D77117">
            <w:pPr>
              <w:jc w:val="center"/>
            </w:pPr>
            <w:r>
              <w:t>USA</w:t>
            </w:r>
          </w:p>
        </w:tc>
        <w:tc>
          <w:tcPr>
            <w:tcW w:w="1866" w:type="dxa"/>
          </w:tcPr>
          <w:p w14:paraId="55A5212E" w14:textId="77777777" w:rsidR="003C06F5" w:rsidRDefault="00E90CB4" w:rsidP="00D77117">
            <w:pPr>
              <w:jc w:val="center"/>
            </w:pPr>
            <w:r>
              <w:t>Hamburger</w:t>
            </w:r>
          </w:p>
        </w:tc>
      </w:tr>
    </w:tbl>
    <w:p w14:paraId="5D412E82" w14:textId="41624E79" w:rsidR="00D77117" w:rsidRDefault="001B1C80" w:rsidP="007D60E3">
      <w:pPr>
        <w:pStyle w:val="1"/>
        <w:numPr>
          <w:ilvl w:val="0"/>
          <w:numId w:val="6"/>
        </w:numPr>
      </w:pPr>
      <w:r>
        <w:t>References</w:t>
      </w:r>
    </w:p>
    <w:p w14:paraId="44F31177" w14:textId="6A71611B" w:rsidR="001B1C80" w:rsidRPr="006C5AF1" w:rsidRDefault="001B1C80" w:rsidP="00230ECE">
      <w:pPr>
        <w:ind w:firstLineChars="100" w:firstLine="210"/>
      </w:pPr>
      <w:r>
        <w:t>References need numbering as like</w:t>
      </w:r>
      <w:r>
        <w:rPr>
          <w:rFonts w:hint="eastAsia"/>
        </w:rPr>
        <w:t xml:space="preserve"> </w:t>
      </w:r>
      <w:r w:rsidR="00D77117">
        <w:rPr>
          <w:rFonts w:hint="eastAsia"/>
        </w:rPr>
        <w:t>[</w:t>
      </w:r>
      <w:r w:rsidR="00D77117">
        <w:t>1]</w:t>
      </w:r>
      <w:r>
        <w:t xml:space="preserve"> and be listed to reference </w:t>
      </w:r>
      <w:r w:rsidR="00B20820">
        <w:t>l</w:t>
      </w:r>
      <w:r>
        <w:t>ist as below.</w:t>
      </w:r>
      <w:r w:rsidRPr="00D77117">
        <w:t xml:space="preserve"> </w:t>
      </w:r>
      <w:r w:rsidR="00397068" w:rsidRPr="00397068">
        <w:t>As an example</w:t>
      </w:r>
      <w:r w:rsidR="00397068">
        <w:t xml:space="preserve">, </w:t>
      </w:r>
      <w:r>
        <w:t>[</w:t>
      </w:r>
      <w:r>
        <w:rPr>
          <w:rFonts w:hint="eastAsia"/>
        </w:rPr>
        <w:t>1</w:t>
      </w:r>
      <w:r>
        <w:t xml:space="preserve">] is for books, </w:t>
      </w:r>
      <w:r>
        <w:rPr>
          <w:rFonts w:hint="eastAsia"/>
        </w:rPr>
        <w:t>[2]</w:t>
      </w:r>
      <w:r>
        <w:t xml:space="preserve"> is for articles, [</w:t>
      </w:r>
      <w:r>
        <w:rPr>
          <w:rFonts w:hint="eastAsia"/>
        </w:rPr>
        <w:t>3</w:t>
      </w:r>
      <w:r>
        <w:t>] is for websites.</w:t>
      </w:r>
      <w:r w:rsidRPr="006C5AF1">
        <w:t xml:space="preserve"> </w:t>
      </w:r>
    </w:p>
    <w:p w14:paraId="6FEAAAAB" w14:textId="77777777" w:rsidR="00D77117" w:rsidRPr="007D60E3" w:rsidRDefault="00D77117" w:rsidP="007D60E3"/>
    <w:p w14:paraId="18A247CD" w14:textId="5D1D8C7C" w:rsidR="00E73CAE" w:rsidRDefault="001B1C80" w:rsidP="00D77117">
      <w:pPr>
        <w:pStyle w:val="1"/>
      </w:pPr>
      <w:r>
        <w:t>References</w:t>
      </w:r>
    </w:p>
    <w:p w14:paraId="4435C0C4" w14:textId="77777777" w:rsidR="001B1C80" w:rsidRPr="00421800" w:rsidRDefault="009A2034" w:rsidP="00230ECE">
      <w:pPr>
        <w:tabs>
          <w:tab w:val="left" w:pos="1380"/>
        </w:tabs>
        <w:ind w:left="424" w:hangingChars="202" w:hanging="424"/>
      </w:pPr>
      <w:r>
        <w:t>[</w:t>
      </w:r>
      <w:r w:rsidR="00D77117">
        <w:rPr>
          <w:rFonts w:hint="eastAsia"/>
        </w:rPr>
        <w:t>1</w:t>
      </w:r>
      <w:r w:rsidR="00E73CAE">
        <w:t xml:space="preserve">] </w:t>
      </w:r>
      <w:proofErr w:type="spellStart"/>
      <w:r w:rsidR="001B1C80" w:rsidRPr="00421800">
        <w:t>Sarasvathy</w:t>
      </w:r>
      <w:proofErr w:type="spellEnd"/>
      <w:r w:rsidR="001B1C80" w:rsidRPr="00421800">
        <w:t xml:space="preserve">, S. D. (2009). </w:t>
      </w:r>
      <w:r w:rsidR="001B1C80" w:rsidRPr="00421800">
        <w:rPr>
          <w:i/>
          <w:iCs/>
        </w:rPr>
        <w:t>Effectuation: Elements of entrepreneurial expertise</w:t>
      </w:r>
      <w:r w:rsidR="001B1C80" w:rsidRPr="00421800">
        <w:t>. Edward Elgar Publishing.</w:t>
      </w:r>
    </w:p>
    <w:p w14:paraId="0D7C799F" w14:textId="5936B176" w:rsidR="009C4474" w:rsidRDefault="009C4474" w:rsidP="00E73CAE">
      <w:pPr>
        <w:ind w:left="420" w:hangingChars="200" w:hanging="420"/>
      </w:pPr>
      <w:r>
        <w:rPr>
          <w:rFonts w:hint="eastAsia"/>
        </w:rPr>
        <w:t>[</w:t>
      </w:r>
      <w:r w:rsidR="00FE50BA">
        <w:rPr>
          <w:rFonts w:hint="eastAsia"/>
        </w:rPr>
        <w:t>2</w:t>
      </w:r>
      <w:r>
        <w:rPr>
          <w:rFonts w:hint="eastAsia"/>
        </w:rPr>
        <w:t>]</w:t>
      </w:r>
      <w:r w:rsidR="001B1C80" w:rsidRPr="001B1C80">
        <w:t xml:space="preserve"> Amabile, T. M. (1988). A model of creativity and innovation in organizations. Research in organizational behavior, 10(1), 123-167.</w:t>
      </w:r>
    </w:p>
    <w:p w14:paraId="7D64D1B6" w14:textId="1FCE28D5" w:rsidR="001B1C80" w:rsidRDefault="009A2034" w:rsidP="001B1C80">
      <w:pPr>
        <w:ind w:left="420" w:hangingChars="200" w:hanging="420"/>
      </w:pPr>
      <w:r>
        <w:t>[</w:t>
      </w:r>
      <w:r w:rsidR="00FE50BA">
        <w:rPr>
          <w:rFonts w:hint="eastAsia"/>
        </w:rPr>
        <w:t>3</w:t>
      </w:r>
      <w:r w:rsidR="00BD2C85">
        <w:t>]</w:t>
      </w:r>
      <w:r w:rsidR="00D77117">
        <w:rPr>
          <w:rFonts w:hint="eastAsia"/>
        </w:rPr>
        <w:t xml:space="preserve"> </w:t>
      </w:r>
      <w:proofErr w:type="spellStart"/>
      <w:r w:rsidR="001B1C80">
        <w:t>Degelman</w:t>
      </w:r>
      <w:proofErr w:type="spellEnd"/>
      <w:r w:rsidR="001B1C80">
        <w:t>, D., &amp; Harris, M. L. (2000). APA style essentials. Retrieved May 18, 2005, from Vanguard University, Department of Psychology Web site: http://www.vanguard.edu/faculty/ddegelman/index.cfm?doc_id=796</w:t>
      </w:r>
    </w:p>
    <w:p w14:paraId="7B528154" w14:textId="3F52078C" w:rsidR="00707C3E" w:rsidRPr="006C5AF1" w:rsidRDefault="00707C3E" w:rsidP="00D77117">
      <w:pPr>
        <w:ind w:left="420" w:hangingChars="200" w:hanging="420"/>
      </w:pPr>
    </w:p>
    <w:sectPr w:rsidR="00707C3E" w:rsidRPr="006C5AF1" w:rsidSect="00BF0168">
      <w:type w:val="continuous"/>
      <w:pgSz w:w="11906" w:h="16838"/>
      <w:pgMar w:top="1440" w:right="1080" w:bottom="1440" w:left="1080" w:header="851" w:footer="992" w:gutter="0"/>
      <w:cols w:num="2"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9CEC59" w14:textId="77777777" w:rsidR="00497355" w:rsidRDefault="00497355" w:rsidP="00BA050C">
      <w:r>
        <w:separator/>
      </w:r>
    </w:p>
  </w:endnote>
  <w:endnote w:type="continuationSeparator" w:id="0">
    <w:p w14:paraId="1147EFBF" w14:textId="77777777" w:rsidR="00497355" w:rsidRDefault="00497355" w:rsidP="00BA05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6FE43D" w14:textId="77777777" w:rsidR="00497355" w:rsidRDefault="00497355" w:rsidP="00BA050C">
      <w:r>
        <w:separator/>
      </w:r>
    </w:p>
  </w:footnote>
  <w:footnote w:type="continuationSeparator" w:id="0">
    <w:p w14:paraId="39F438C1" w14:textId="77777777" w:rsidR="00497355" w:rsidRDefault="00497355" w:rsidP="00BA050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564FB1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" w15:restartNumberingAfterBreak="0">
    <w:nsid w:val="26E42582"/>
    <w:multiLevelType w:val="multilevel"/>
    <w:tmpl w:val="0D0E4F0A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aiueoFullWidth"/>
      <w:lvlText w:val="(%2)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" w15:restartNumberingAfterBreak="0">
    <w:nsid w:val="2CE930CF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3" w15:restartNumberingAfterBreak="0">
    <w:nsid w:val="52AA18B3"/>
    <w:multiLevelType w:val="hybridMultilevel"/>
    <w:tmpl w:val="2C926B54"/>
    <w:lvl w:ilvl="0" w:tplc="25DCEAA4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70B22670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5" w15:restartNumberingAfterBreak="0">
    <w:nsid w:val="787D23B6"/>
    <w:multiLevelType w:val="hybridMultilevel"/>
    <w:tmpl w:val="6EEA5EA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78DF4AEA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1"/>
  </w:num>
  <w:num w:numId="5">
    <w:abstractNumId w:val="5"/>
  </w:num>
  <w:num w:numId="6">
    <w:abstractNumId w:val="0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yNTQ1NTa1NDQ0MDVS0lEKTi0uzszPAykwqgUA2ZLAzywAAAA="/>
  </w:docVars>
  <w:rsids>
    <w:rsidRoot w:val="00BF0168"/>
    <w:rsid w:val="000430EA"/>
    <w:rsid w:val="00053D2A"/>
    <w:rsid w:val="000C2A2C"/>
    <w:rsid w:val="000D436E"/>
    <w:rsid w:val="001335CC"/>
    <w:rsid w:val="00136500"/>
    <w:rsid w:val="00136680"/>
    <w:rsid w:val="0014282B"/>
    <w:rsid w:val="001703AB"/>
    <w:rsid w:val="001A5E02"/>
    <w:rsid w:val="001B1C80"/>
    <w:rsid w:val="001C48B8"/>
    <w:rsid w:val="002069EB"/>
    <w:rsid w:val="00214257"/>
    <w:rsid w:val="00230ECE"/>
    <w:rsid w:val="00230FD7"/>
    <w:rsid w:val="00244C76"/>
    <w:rsid w:val="002518B8"/>
    <w:rsid w:val="00262B5A"/>
    <w:rsid w:val="00292F63"/>
    <w:rsid w:val="002A06AE"/>
    <w:rsid w:val="002A6D7D"/>
    <w:rsid w:val="002B4CEA"/>
    <w:rsid w:val="002D1ED1"/>
    <w:rsid w:val="002F3563"/>
    <w:rsid w:val="00313509"/>
    <w:rsid w:val="00343C95"/>
    <w:rsid w:val="0036457B"/>
    <w:rsid w:val="00365735"/>
    <w:rsid w:val="00397068"/>
    <w:rsid w:val="003C06F5"/>
    <w:rsid w:val="004106D4"/>
    <w:rsid w:val="004240FB"/>
    <w:rsid w:val="00447F77"/>
    <w:rsid w:val="00497355"/>
    <w:rsid w:val="004A6F69"/>
    <w:rsid w:val="00500AB0"/>
    <w:rsid w:val="005721FE"/>
    <w:rsid w:val="005730CB"/>
    <w:rsid w:val="00577439"/>
    <w:rsid w:val="005920E5"/>
    <w:rsid w:val="005A2B7D"/>
    <w:rsid w:val="005B5A77"/>
    <w:rsid w:val="005C5C6D"/>
    <w:rsid w:val="005F7AA4"/>
    <w:rsid w:val="00614B4F"/>
    <w:rsid w:val="0064191B"/>
    <w:rsid w:val="006C02EF"/>
    <w:rsid w:val="006C5AF1"/>
    <w:rsid w:val="00707C3E"/>
    <w:rsid w:val="00717AAB"/>
    <w:rsid w:val="00727C74"/>
    <w:rsid w:val="007466BD"/>
    <w:rsid w:val="00790A95"/>
    <w:rsid w:val="00796D2A"/>
    <w:rsid w:val="007D60E3"/>
    <w:rsid w:val="00802F43"/>
    <w:rsid w:val="008155C7"/>
    <w:rsid w:val="00821F87"/>
    <w:rsid w:val="008571AB"/>
    <w:rsid w:val="00883E48"/>
    <w:rsid w:val="008B74A8"/>
    <w:rsid w:val="008B791B"/>
    <w:rsid w:val="008E4448"/>
    <w:rsid w:val="008F5D92"/>
    <w:rsid w:val="00923110"/>
    <w:rsid w:val="00976403"/>
    <w:rsid w:val="00982584"/>
    <w:rsid w:val="009849BA"/>
    <w:rsid w:val="009A2034"/>
    <w:rsid w:val="009C4474"/>
    <w:rsid w:val="00A63887"/>
    <w:rsid w:val="00A848B4"/>
    <w:rsid w:val="00AB2B70"/>
    <w:rsid w:val="00AC291F"/>
    <w:rsid w:val="00B0763E"/>
    <w:rsid w:val="00B20820"/>
    <w:rsid w:val="00B2344D"/>
    <w:rsid w:val="00B35EFE"/>
    <w:rsid w:val="00B42AD4"/>
    <w:rsid w:val="00B45FA3"/>
    <w:rsid w:val="00B52174"/>
    <w:rsid w:val="00B64E15"/>
    <w:rsid w:val="00B75DFA"/>
    <w:rsid w:val="00BA050C"/>
    <w:rsid w:val="00BA0DE2"/>
    <w:rsid w:val="00BA1710"/>
    <w:rsid w:val="00BC12B8"/>
    <w:rsid w:val="00BD2C85"/>
    <w:rsid w:val="00BD7D23"/>
    <w:rsid w:val="00BF0168"/>
    <w:rsid w:val="00BF0F08"/>
    <w:rsid w:val="00C15890"/>
    <w:rsid w:val="00C25F1A"/>
    <w:rsid w:val="00C31A91"/>
    <w:rsid w:val="00C775FA"/>
    <w:rsid w:val="00C941B7"/>
    <w:rsid w:val="00CC2051"/>
    <w:rsid w:val="00CD711A"/>
    <w:rsid w:val="00CF58F0"/>
    <w:rsid w:val="00D10861"/>
    <w:rsid w:val="00D12908"/>
    <w:rsid w:val="00D34007"/>
    <w:rsid w:val="00D56AC4"/>
    <w:rsid w:val="00D73BAC"/>
    <w:rsid w:val="00D77117"/>
    <w:rsid w:val="00DB5189"/>
    <w:rsid w:val="00E178F0"/>
    <w:rsid w:val="00E73CAE"/>
    <w:rsid w:val="00E90CB4"/>
    <w:rsid w:val="00E9773B"/>
    <w:rsid w:val="00EA7AC5"/>
    <w:rsid w:val="00EB00A0"/>
    <w:rsid w:val="00F47893"/>
    <w:rsid w:val="00FC6476"/>
    <w:rsid w:val="00FE50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5EAC254"/>
  <w15:chartTrackingRefBased/>
  <w15:docId w15:val="{771E4CA9-3112-4BC7-8D74-730F3E94D5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B42AD4"/>
    <w:pPr>
      <w:keepNext/>
      <w:outlineLvl w:val="0"/>
    </w:pPr>
    <w:rPr>
      <w:rFonts w:asciiTheme="majorHAnsi" w:eastAsiaTheme="majorEastAsia" w:hAnsiTheme="majorHAnsi" w:cstheme="majorBidi"/>
      <w:sz w:val="24"/>
      <w:szCs w:val="24"/>
    </w:rPr>
  </w:style>
  <w:style w:type="paragraph" w:styleId="2">
    <w:name w:val="heading 2"/>
    <w:basedOn w:val="a"/>
    <w:next w:val="a"/>
    <w:link w:val="20"/>
    <w:uiPriority w:val="9"/>
    <w:unhideWhenUsed/>
    <w:qFormat/>
    <w:rsid w:val="00B42AD4"/>
    <w:pPr>
      <w:keepNext/>
      <w:outlineLvl w:val="1"/>
    </w:pPr>
    <w:rPr>
      <w:rFonts w:asciiTheme="majorHAnsi" w:eastAsiaTheme="majorEastAsia" w:hAnsiTheme="majorHAnsi" w:cstheme="majorBidi"/>
    </w:rPr>
  </w:style>
  <w:style w:type="paragraph" w:styleId="3">
    <w:name w:val="heading 3"/>
    <w:basedOn w:val="a"/>
    <w:next w:val="a"/>
    <w:link w:val="30"/>
    <w:uiPriority w:val="9"/>
    <w:unhideWhenUsed/>
    <w:qFormat/>
    <w:rsid w:val="001A5E02"/>
    <w:pPr>
      <w:keepNext/>
      <w:ind w:leftChars="400" w:left="400"/>
      <w:outlineLvl w:val="2"/>
    </w:pPr>
    <w:rPr>
      <w:rFonts w:asciiTheme="majorHAnsi" w:eastAsiaTheme="majorEastAsia" w:hAnsiTheme="majorHAnsi" w:cstheme="majorBid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見出し 1 (文字)"/>
    <w:basedOn w:val="a0"/>
    <w:link w:val="1"/>
    <w:uiPriority w:val="9"/>
    <w:rsid w:val="00B42AD4"/>
    <w:rPr>
      <w:rFonts w:asciiTheme="majorHAnsi" w:eastAsiaTheme="majorEastAsia" w:hAnsiTheme="majorHAnsi" w:cstheme="majorBidi"/>
      <w:sz w:val="24"/>
      <w:szCs w:val="24"/>
    </w:rPr>
  </w:style>
  <w:style w:type="character" w:customStyle="1" w:styleId="20">
    <w:name w:val="見出し 2 (文字)"/>
    <w:basedOn w:val="a0"/>
    <w:link w:val="2"/>
    <w:uiPriority w:val="9"/>
    <w:rsid w:val="00B42AD4"/>
    <w:rPr>
      <w:rFonts w:asciiTheme="majorHAnsi" w:eastAsiaTheme="majorEastAsia" w:hAnsiTheme="majorHAnsi" w:cstheme="majorBidi"/>
    </w:rPr>
  </w:style>
  <w:style w:type="character" w:styleId="a3">
    <w:name w:val="Hyperlink"/>
    <w:basedOn w:val="a0"/>
    <w:uiPriority w:val="99"/>
    <w:unhideWhenUsed/>
    <w:rsid w:val="00BD2C85"/>
    <w:rPr>
      <w:color w:val="0563C1" w:themeColor="hyperlink"/>
      <w:u w:val="single"/>
    </w:rPr>
  </w:style>
  <w:style w:type="table" w:styleId="a4">
    <w:name w:val="Table Grid"/>
    <w:basedOn w:val="a1"/>
    <w:uiPriority w:val="39"/>
    <w:rsid w:val="00D1290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List Paragraph"/>
    <w:basedOn w:val="a"/>
    <w:uiPriority w:val="34"/>
    <w:qFormat/>
    <w:rsid w:val="00D12908"/>
    <w:pPr>
      <w:ind w:leftChars="400" w:left="840"/>
    </w:pPr>
  </w:style>
  <w:style w:type="paragraph" w:styleId="a6">
    <w:name w:val="footnote text"/>
    <w:basedOn w:val="a"/>
    <w:link w:val="a7"/>
    <w:uiPriority w:val="99"/>
    <w:semiHidden/>
    <w:unhideWhenUsed/>
    <w:rsid w:val="00BA050C"/>
    <w:pPr>
      <w:snapToGrid w:val="0"/>
      <w:jc w:val="left"/>
    </w:pPr>
  </w:style>
  <w:style w:type="character" w:customStyle="1" w:styleId="a7">
    <w:name w:val="脚注文字列 (文字)"/>
    <w:basedOn w:val="a0"/>
    <w:link w:val="a6"/>
    <w:uiPriority w:val="99"/>
    <w:semiHidden/>
    <w:rsid w:val="00BA050C"/>
  </w:style>
  <w:style w:type="character" w:styleId="a8">
    <w:name w:val="footnote reference"/>
    <w:basedOn w:val="a0"/>
    <w:uiPriority w:val="99"/>
    <w:semiHidden/>
    <w:unhideWhenUsed/>
    <w:rsid w:val="00BA050C"/>
    <w:rPr>
      <w:vertAlign w:val="superscript"/>
    </w:rPr>
  </w:style>
  <w:style w:type="paragraph" w:styleId="a9">
    <w:name w:val="Balloon Text"/>
    <w:basedOn w:val="a"/>
    <w:link w:val="aa"/>
    <w:uiPriority w:val="99"/>
    <w:semiHidden/>
    <w:unhideWhenUsed/>
    <w:rsid w:val="008155C7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8155C7"/>
    <w:rPr>
      <w:rFonts w:asciiTheme="majorHAnsi" w:eastAsiaTheme="majorEastAsia" w:hAnsiTheme="majorHAnsi" w:cstheme="majorBidi"/>
      <w:sz w:val="18"/>
      <w:szCs w:val="18"/>
    </w:rPr>
  </w:style>
  <w:style w:type="paragraph" w:styleId="ab">
    <w:name w:val="header"/>
    <w:basedOn w:val="a"/>
    <w:link w:val="ac"/>
    <w:uiPriority w:val="99"/>
    <w:unhideWhenUsed/>
    <w:rsid w:val="00DB5189"/>
    <w:pPr>
      <w:tabs>
        <w:tab w:val="center" w:pos="4252"/>
        <w:tab w:val="right" w:pos="8504"/>
      </w:tabs>
      <w:snapToGrid w:val="0"/>
    </w:pPr>
  </w:style>
  <w:style w:type="character" w:customStyle="1" w:styleId="ac">
    <w:name w:val="ヘッダー (文字)"/>
    <w:basedOn w:val="a0"/>
    <w:link w:val="ab"/>
    <w:uiPriority w:val="99"/>
    <w:rsid w:val="00DB5189"/>
  </w:style>
  <w:style w:type="paragraph" w:styleId="ad">
    <w:name w:val="footer"/>
    <w:basedOn w:val="a"/>
    <w:link w:val="ae"/>
    <w:uiPriority w:val="99"/>
    <w:unhideWhenUsed/>
    <w:rsid w:val="00DB5189"/>
    <w:pPr>
      <w:tabs>
        <w:tab w:val="center" w:pos="4252"/>
        <w:tab w:val="right" w:pos="8504"/>
      </w:tabs>
      <w:snapToGrid w:val="0"/>
    </w:pPr>
  </w:style>
  <w:style w:type="character" w:customStyle="1" w:styleId="ae">
    <w:name w:val="フッター (文字)"/>
    <w:basedOn w:val="a0"/>
    <w:link w:val="ad"/>
    <w:uiPriority w:val="99"/>
    <w:rsid w:val="00DB5189"/>
  </w:style>
  <w:style w:type="character" w:customStyle="1" w:styleId="30">
    <w:name w:val="見出し 3 (文字)"/>
    <w:basedOn w:val="a0"/>
    <w:link w:val="3"/>
    <w:uiPriority w:val="9"/>
    <w:rsid w:val="001A5E02"/>
    <w:rPr>
      <w:rFonts w:asciiTheme="majorHAnsi" w:eastAsiaTheme="majorEastAsia" w:hAnsiTheme="majorHAnsi" w:cstheme="maj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97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34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07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28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23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48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03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55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3D0B40-CA88-4780-B620-FDA1612460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277</Words>
  <Characters>1582</Characters>
  <Application>Microsoft Office Word</Application>
  <DocSecurity>0</DocSecurity>
  <Lines>13</Lines>
  <Paragraphs>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川路 崇博</dc:creator>
  <cp:keywords/>
  <dc:description/>
  <cp:lastModifiedBy>川路 崇博</cp:lastModifiedBy>
  <cp:revision>13</cp:revision>
  <cp:lastPrinted>2018-07-27T03:17:00Z</cp:lastPrinted>
  <dcterms:created xsi:type="dcterms:W3CDTF">2019-04-09T03:05:00Z</dcterms:created>
  <dcterms:modified xsi:type="dcterms:W3CDTF">2019-04-09T04:20:00Z</dcterms:modified>
</cp:coreProperties>
</file>